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1D7EB" w14:textId="40A99DE2" w:rsidR="00AC404D" w:rsidRDefault="009A341F">
      <w:pPr>
        <w:rPr>
          <w:rFonts w:asciiTheme="majorHAnsi" w:hAnsiTheme="majorHAnsi" w:cstheme="majorHAnsi"/>
          <w:sz w:val="24"/>
          <w:szCs w:val="24"/>
        </w:rPr>
      </w:pPr>
      <w:r w:rsidRPr="009A341F">
        <w:rPr>
          <w:rFonts w:asciiTheme="majorHAnsi" w:hAnsiTheme="majorHAnsi" w:cstheme="majorHAnsi"/>
          <w:sz w:val="24"/>
          <w:szCs w:val="24"/>
        </w:rPr>
        <w:t>Classical Mythology</w:t>
      </w:r>
    </w:p>
    <w:p w14:paraId="502A787C" w14:textId="0A2B780F" w:rsidR="00AC404D" w:rsidRPr="00AC404D" w:rsidRDefault="00AC404D">
      <w:pPr>
        <w:rPr>
          <w:rFonts w:asciiTheme="majorHAnsi" w:hAnsiTheme="majorHAnsi" w:cstheme="majorHAnsi"/>
          <w:b/>
          <w:bCs/>
          <w:sz w:val="24"/>
          <w:szCs w:val="24"/>
          <w:u w:val="single"/>
        </w:rPr>
      </w:pPr>
      <w:r w:rsidRPr="00AC404D">
        <w:rPr>
          <w:rFonts w:asciiTheme="majorHAnsi" w:hAnsiTheme="majorHAnsi" w:cstheme="majorHAnsi"/>
          <w:b/>
          <w:bCs/>
          <w:sz w:val="24"/>
          <w:szCs w:val="24"/>
          <w:u w:val="single"/>
        </w:rPr>
        <w:t>Sidney Sanders</w:t>
      </w:r>
    </w:p>
    <w:p w14:paraId="54D943FE" w14:textId="77777777" w:rsidR="00D94A16" w:rsidRPr="009A341F" w:rsidRDefault="009A341F">
      <w:pPr>
        <w:rPr>
          <w:rFonts w:asciiTheme="majorHAnsi" w:hAnsiTheme="majorHAnsi" w:cstheme="majorHAnsi"/>
          <w:sz w:val="24"/>
          <w:szCs w:val="24"/>
        </w:rPr>
      </w:pPr>
      <w:r w:rsidRPr="009A341F">
        <w:rPr>
          <w:rFonts w:asciiTheme="majorHAnsi" w:hAnsiTheme="majorHAnsi" w:cstheme="majorHAnsi"/>
          <w:sz w:val="24"/>
          <w:szCs w:val="24"/>
        </w:rPr>
        <w:t xml:space="preserve">Hesiod, </w:t>
      </w:r>
      <w:r w:rsidRPr="009A341F">
        <w:rPr>
          <w:rFonts w:asciiTheme="majorHAnsi" w:hAnsiTheme="majorHAnsi" w:cstheme="majorHAnsi"/>
          <w:i/>
          <w:sz w:val="24"/>
          <w:szCs w:val="24"/>
        </w:rPr>
        <w:t>Theogony I</w:t>
      </w:r>
    </w:p>
    <w:p w14:paraId="2E12380C" w14:textId="0B742AF2" w:rsidR="009A341F" w:rsidRDefault="009A341F" w:rsidP="009A341F">
      <w:pPr>
        <w:pStyle w:val="ListParagraph"/>
        <w:numPr>
          <w:ilvl w:val="0"/>
          <w:numId w:val="1"/>
        </w:numPr>
        <w:rPr>
          <w:rFonts w:asciiTheme="majorHAnsi" w:hAnsiTheme="majorHAnsi" w:cstheme="majorHAnsi"/>
          <w:sz w:val="24"/>
          <w:szCs w:val="24"/>
        </w:rPr>
      </w:pPr>
      <w:r w:rsidRPr="009A341F">
        <w:rPr>
          <w:rFonts w:asciiTheme="majorHAnsi" w:hAnsiTheme="majorHAnsi" w:cstheme="majorHAnsi"/>
          <w:sz w:val="24"/>
          <w:szCs w:val="24"/>
        </w:rPr>
        <w:t xml:space="preserve">(3 points) At the poem’s start </w:t>
      </w:r>
      <w:proofErr w:type="gramStart"/>
      <w:r w:rsidRPr="009A341F">
        <w:rPr>
          <w:rFonts w:asciiTheme="majorHAnsi" w:hAnsiTheme="majorHAnsi" w:cstheme="majorHAnsi"/>
          <w:sz w:val="24"/>
          <w:szCs w:val="24"/>
        </w:rPr>
        <w:t>whom</w:t>
      </w:r>
      <w:proofErr w:type="gramEnd"/>
      <w:r w:rsidRPr="009A341F">
        <w:rPr>
          <w:rFonts w:asciiTheme="majorHAnsi" w:hAnsiTheme="majorHAnsi" w:cstheme="majorHAnsi"/>
          <w:sz w:val="24"/>
          <w:szCs w:val="24"/>
        </w:rPr>
        <w:t xml:space="preserve"> do the Muses address? What do they say? Of what significance is what they say?</w:t>
      </w:r>
    </w:p>
    <w:p w14:paraId="02A043A9" w14:textId="0FAD770D" w:rsidR="00B46FC9" w:rsidRPr="009A341F" w:rsidRDefault="00B46FC9" w:rsidP="00B46FC9">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In the beginning they a</w:t>
      </w:r>
      <w:r w:rsidR="0027322D">
        <w:rPr>
          <w:rFonts w:asciiTheme="majorHAnsi" w:hAnsiTheme="majorHAnsi" w:cstheme="majorHAnsi"/>
          <w:sz w:val="24"/>
          <w:szCs w:val="24"/>
        </w:rPr>
        <w:t xml:space="preserve">re addressing Hesiod. They are there to teach him how to sing.  He needs to learn to be admired. </w:t>
      </w:r>
    </w:p>
    <w:p w14:paraId="0BFCF6DC" w14:textId="0CBCD7FC" w:rsidR="009A341F" w:rsidRDefault="009A341F" w:rsidP="009A341F">
      <w:pPr>
        <w:pStyle w:val="ListParagraph"/>
        <w:numPr>
          <w:ilvl w:val="0"/>
          <w:numId w:val="1"/>
        </w:numPr>
        <w:rPr>
          <w:rFonts w:asciiTheme="majorHAnsi" w:hAnsiTheme="majorHAnsi" w:cstheme="majorHAnsi"/>
          <w:sz w:val="24"/>
          <w:szCs w:val="24"/>
        </w:rPr>
      </w:pPr>
      <w:r w:rsidRPr="009A341F">
        <w:rPr>
          <w:rFonts w:asciiTheme="majorHAnsi" w:hAnsiTheme="majorHAnsi" w:cstheme="majorHAnsi"/>
          <w:sz w:val="24"/>
          <w:szCs w:val="24"/>
        </w:rPr>
        <w:t>(2 pts.) Apply the Nature Theory to anything from the reading.</w:t>
      </w:r>
    </w:p>
    <w:p w14:paraId="43B6A31B" w14:textId="7D919DC6" w:rsidR="0027322D" w:rsidRPr="009A341F" w:rsidRDefault="001E0CF5" w:rsidP="0027322D">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Nature theory is the belief that we </w:t>
      </w:r>
      <w:r w:rsidR="00E3387D">
        <w:rPr>
          <w:rFonts w:asciiTheme="majorHAnsi" w:hAnsiTheme="majorHAnsi" w:cstheme="majorHAnsi"/>
          <w:sz w:val="24"/>
          <w:szCs w:val="24"/>
        </w:rPr>
        <w:t xml:space="preserve">are born with certain aspects and behaviors and our actions stem from that. In these stories, all the gods forming are instantly given titles and reason for life without much knowledge of their life, they are born with the characteristics of the god they are chosen to be and </w:t>
      </w:r>
      <w:proofErr w:type="gramStart"/>
      <w:r w:rsidR="00E3387D">
        <w:rPr>
          <w:rFonts w:asciiTheme="majorHAnsi" w:hAnsiTheme="majorHAnsi" w:cstheme="majorHAnsi"/>
          <w:sz w:val="24"/>
          <w:szCs w:val="24"/>
        </w:rPr>
        <w:t>that’s</w:t>
      </w:r>
      <w:proofErr w:type="gramEnd"/>
      <w:r w:rsidR="00E3387D">
        <w:rPr>
          <w:rFonts w:asciiTheme="majorHAnsi" w:hAnsiTheme="majorHAnsi" w:cstheme="majorHAnsi"/>
          <w:sz w:val="24"/>
          <w:szCs w:val="24"/>
        </w:rPr>
        <w:t xml:space="preserve"> just the way it is, I believe that is what relates to the nature theory. </w:t>
      </w:r>
    </w:p>
    <w:p w14:paraId="029708E1" w14:textId="509C245D" w:rsidR="009A341F" w:rsidRDefault="009A341F" w:rsidP="007B0042">
      <w:pPr>
        <w:pStyle w:val="ListParagraph"/>
        <w:numPr>
          <w:ilvl w:val="0"/>
          <w:numId w:val="1"/>
        </w:numPr>
        <w:rPr>
          <w:rFonts w:asciiTheme="majorHAnsi" w:hAnsiTheme="majorHAnsi" w:cstheme="majorHAnsi"/>
          <w:sz w:val="24"/>
          <w:szCs w:val="24"/>
        </w:rPr>
      </w:pPr>
      <w:r w:rsidRPr="009A341F">
        <w:rPr>
          <w:rFonts w:asciiTheme="majorHAnsi" w:hAnsiTheme="majorHAnsi" w:cstheme="majorHAnsi"/>
          <w:sz w:val="24"/>
          <w:szCs w:val="24"/>
        </w:rPr>
        <w:t>(2 points) What qualities does Eros possess? Why do you think this is?</w:t>
      </w:r>
    </w:p>
    <w:p w14:paraId="112BF0A9" w14:textId="5D0971AE" w:rsidR="0027322D" w:rsidRPr="009A341F" w:rsidRDefault="001E0CF5" w:rsidP="0027322D">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Eros is the most beautiful of the gods, attracted by all and followed by all as well. I think that Eros got god of love due to the way every man and god was drawn towards this god. Adoration followed this god through every story. </w:t>
      </w:r>
    </w:p>
    <w:p w14:paraId="773C40A1" w14:textId="5DBC33F2" w:rsidR="009A341F" w:rsidRDefault="009A341F" w:rsidP="009A341F">
      <w:pPr>
        <w:pStyle w:val="ListParagraph"/>
        <w:numPr>
          <w:ilvl w:val="0"/>
          <w:numId w:val="1"/>
        </w:numPr>
        <w:rPr>
          <w:rFonts w:asciiTheme="majorHAnsi" w:hAnsiTheme="majorHAnsi" w:cstheme="majorHAnsi"/>
          <w:sz w:val="24"/>
          <w:szCs w:val="24"/>
        </w:rPr>
      </w:pPr>
      <w:r w:rsidRPr="009A341F">
        <w:rPr>
          <w:rFonts w:asciiTheme="majorHAnsi" w:hAnsiTheme="majorHAnsi" w:cstheme="majorHAnsi"/>
          <w:sz w:val="24"/>
          <w:szCs w:val="24"/>
        </w:rPr>
        <w:t>(1 pt.) Who are the Kykopes?</w:t>
      </w:r>
    </w:p>
    <w:p w14:paraId="1821BFBB" w14:textId="6BE8B18C" w:rsidR="0027322D" w:rsidRPr="009A341F" w:rsidRDefault="0027322D" w:rsidP="0027322D">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They are the ones who give</w:t>
      </w:r>
      <w:r w:rsidR="001E0CF5">
        <w:rPr>
          <w:rFonts w:asciiTheme="majorHAnsi" w:hAnsiTheme="majorHAnsi" w:cstheme="majorHAnsi"/>
          <w:sz w:val="24"/>
          <w:szCs w:val="24"/>
        </w:rPr>
        <w:t xml:space="preserve"> Zeus the power of lightning and sounds of thunder. Highly powerful beings with one eye in the middle of their forehead.</w:t>
      </w:r>
    </w:p>
    <w:p w14:paraId="5D8856BA" w14:textId="61C5233A" w:rsidR="009A341F" w:rsidRDefault="009A341F" w:rsidP="009A341F">
      <w:pPr>
        <w:pStyle w:val="ListParagraph"/>
        <w:numPr>
          <w:ilvl w:val="0"/>
          <w:numId w:val="1"/>
        </w:numPr>
        <w:rPr>
          <w:rFonts w:asciiTheme="majorHAnsi" w:hAnsiTheme="majorHAnsi" w:cstheme="majorHAnsi"/>
          <w:sz w:val="24"/>
          <w:szCs w:val="24"/>
        </w:rPr>
      </w:pPr>
      <w:r w:rsidRPr="009A341F">
        <w:rPr>
          <w:rFonts w:asciiTheme="majorHAnsi" w:hAnsiTheme="majorHAnsi" w:cstheme="majorHAnsi"/>
          <w:sz w:val="24"/>
          <w:szCs w:val="24"/>
        </w:rPr>
        <w:t>(2 pts.) Define animism and apply the concept anything from the reading.</w:t>
      </w:r>
    </w:p>
    <w:p w14:paraId="62E54E0C" w14:textId="0CCDF0A5" w:rsidR="0027322D" w:rsidRPr="009A341F" w:rsidRDefault="0027322D" w:rsidP="0027322D">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Animism is defined as a belief in a supernatural power that </w:t>
      </w:r>
      <w:r w:rsidR="001E0CF5">
        <w:rPr>
          <w:rFonts w:asciiTheme="majorHAnsi" w:hAnsiTheme="majorHAnsi" w:cstheme="majorHAnsi"/>
          <w:sz w:val="24"/>
          <w:szCs w:val="24"/>
        </w:rPr>
        <w:t>organizes</w:t>
      </w:r>
      <w:r>
        <w:rPr>
          <w:rFonts w:asciiTheme="majorHAnsi" w:hAnsiTheme="majorHAnsi" w:cstheme="majorHAnsi"/>
          <w:sz w:val="24"/>
          <w:szCs w:val="24"/>
        </w:rPr>
        <w:t xml:space="preserve"> and animated the material universe. </w:t>
      </w:r>
    </w:p>
    <w:sectPr w:rsidR="0027322D" w:rsidRPr="009A34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F032AA"/>
    <w:multiLevelType w:val="hybridMultilevel"/>
    <w:tmpl w:val="A2CC148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DA0MjM1MjQ1NTBU0lEKTi0uzszPAykwrAUAaVYLyywAAAA="/>
  </w:docVars>
  <w:rsids>
    <w:rsidRoot w:val="009A341F"/>
    <w:rsid w:val="001E0CF5"/>
    <w:rsid w:val="0027322D"/>
    <w:rsid w:val="008F6847"/>
    <w:rsid w:val="009A341F"/>
    <w:rsid w:val="00AC404D"/>
    <w:rsid w:val="00B46FC9"/>
    <w:rsid w:val="00D94A16"/>
    <w:rsid w:val="00E3387D"/>
    <w:rsid w:val="00F11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A798E"/>
  <w15:chartTrackingRefBased/>
  <w15:docId w15:val="{8929518E-BE13-41BF-B5A3-5109322C2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4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Bowling Green State University</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S Peek</dc:creator>
  <cp:keywords/>
  <dc:description/>
  <cp:lastModifiedBy>Sidney Sanders</cp:lastModifiedBy>
  <cp:revision>3</cp:revision>
  <dcterms:created xsi:type="dcterms:W3CDTF">2018-01-12T12:31:00Z</dcterms:created>
  <dcterms:modified xsi:type="dcterms:W3CDTF">2021-01-25T03:15:00Z</dcterms:modified>
</cp:coreProperties>
</file>